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1217" w:rsidRDefault="00A91217" w:rsidP="000A1ED2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0A1ED2" w:rsidRDefault="0067118D" w:rsidP="00CD548C">
      <w:pPr>
        <w:spacing w:line="240" w:lineRule="auto"/>
        <w:ind w:left="-630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Name</w:t>
      </w:r>
      <w:r w:rsidR="00CD548C">
        <w:rPr>
          <w:rFonts w:ascii="Times New Roman" w:hAnsi="Times New Roman" w:cs="Times New Roman"/>
          <w:b/>
          <w:sz w:val="28"/>
          <w:szCs w:val="24"/>
        </w:rPr>
        <w:t>s</w:t>
      </w:r>
      <w:r>
        <w:rPr>
          <w:rFonts w:ascii="Times New Roman" w:hAnsi="Times New Roman" w:cs="Times New Roman"/>
          <w:b/>
          <w:sz w:val="28"/>
          <w:szCs w:val="24"/>
        </w:rPr>
        <w:t>: _____________________________</w:t>
      </w:r>
      <w:r w:rsidR="00CD548C">
        <w:rPr>
          <w:rFonts w:ascii="Times New Roman" w:hAnsi="Times New Roman" w:cs="Times New Roman"/>
          <w:b/>
          <w:sz w:val="28"/>
          <w:szCs w:val="24"/>
        </w:rPr>
        <w:t>________</w:t>
      </w:r>
      <w:r>
        <w:rPr>
          <w:rFonts w:ascii="Times New Roman" w:hAnsi="Times New Roman" w:cs="Times New Roman"/>
          <w:b/>
          <w:sz w:val="28"/>
          <w:szCs w:val="24"/>
        </w:rPr>
        <w:t xml:space="preserve">___ </w:t>
      </w:r>
      <w:r w:rsidR="000A1ED2">
        <w:rPr>
          <w:rFonts w:ascii="Times New Roman" w:hAnsi="Times New Roman" w:cs="Times New Roman"/>
          <w:b/>
          <w:sz w:val="28"/>
          <w:szCs w:val="24"/>
        </w:rPr>
        <w:t xml:space="preserve">David </w:t>
      </w:r>
      <w:r w:rsidR="00CD548C">
        <w:rPr>
          <w:rFonts w:ascii="Times New Roman" w:hAnsi="Times New Roman" w:cs="Times New Roman"/>
          <w:b/>
          <w:sz w:val="28"/>
          <w:szCs w:val="24"/>
        </w:rPr>
        <w:t>Assessment 1 Group</w:t>
      </w:r>
      <w:r w:rsidR="000A1ED2">
        <w:rPr>
          <w:rFonts w:ascii="Times New Roman" w:hAnsi="Times New Roman" w:cs="Times New Roman"/>
          <w:b/>
          <w:sz w:val="28"/>
          <w:szCs w:val="24"/>
        </w:rPr>
        <w:t xml:space="preserve"> Grading Rubric</w:t>
      </w:r>
    </w:p>
    <w:tbl>
      <w:tblPr>
        <w:tblStyle w:val="TableGrid"/>
        <w:tblW w:w="13927" w:type="dxa"/>
        <w:tblInd w:w="-432" w:type="dxa"/>
        <w:tblLook w:val="04A0" w:firstRow="1" w:lastRow="0" w:firstColumn="1" w:lastColumn="0" w:noHBand="0" w:noVBand="1"/>
      </w:tblPr>
      <w:tblGrid>
        <w:gridCol w:w="728"/>
        <w:gridCol w:w="2976"/>
        <w:gridCol w:w="2689"/>
        <w:gridCol w:w="2689"/>
        <w:gridCol w:w="2334"/>
        <w:gridCol w:w="2511"/>
      </w:tblGrid>
      <w:tr w:rsidR="000A1ED2" w:rsidTr="00A91217">
        <w:trPr>
          <w:cantSplit/>
          <w:trHeight w:val="454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:rsidR="000A1ED2" w:rsidRDefault="000A1ED2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Comments &amp; Scor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Excellent</w:t>
            </w:r>
          </w:p>
          <w:p w:rsidR="000A1ED2" w:rsidRDefault="000A1ED2" w:rsidP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55-50 Point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Good</w:t>
            </w:r>
          </w:p>
          <w:p w:rsidR="000A1ED2" w:rsidRDefault="000A1ED2" w:rsidP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49-44Point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Satisfactory</w:t>
            </w:r>
          </w:p>
          <w:p w:rsidR="000A1ED2" w:rsidRDefault="000A1ED2" w:rsidP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43-39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Needs Work</w:t>
            </w:r>
          </w:p>
          <w:p w:rsidR="000A1ED2" w:rsidRDefault="000A1ED2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38-0</w:t>
            </w:r>
          </w:p>
        </w:tc>
      </w:tr>
      <w:tr w:rsidR="004C705C" w:rsidTr="00CD548C">
        <w:trPr>
          <w:cantSplit/>
          <w:trHeight w:val="2123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4C705C" w:rsidRDefault="004C705C" w:rsidP="004C705C">
            <w:pPr>
              <w:spacing w:after="0" w:line="240" w:lineRule="auto"/>
              <w:ind w:left="-108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Content Research</w:t>
            </w:r>
          </w:p>
          <w:p w:rsidR="002450D8" w:rsidRDefault="002450D8" w:rsidP="004C705C">
            <w:pPr>
              <w:spacing w:after="0" w:line="240" w:lineRule="auto"/>
              <w:ind w:left="-108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/50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C705C" w:rsidP="004C705C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i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C705C" w:rsidP="004247B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Demonstrates a very strong foundation of research and analysis of </w:t>
            </w:r>
            <w:r w:rsidR="004247B8">
              <w:rPr>
                <w:rFonts w:ascii="Times New Roman" w:hAnsi="Times New Roman" w:cs="Times New Roman"/>
                <w:szCs w:val="20"/>
              </w:rPr>
              <w:t>B</w:t>
            </w:r>
            <w:r w:rsidRPr="004C705C">
              <w:rPr>
                <w:rFonts w:ascii="Times New Roman" w:hAnsi="Times New Roman" w:cs="Times New Roman"/>
                <w:szCs w:val="20"/>
              </w:rPr>
              <w:t>iblical stories/and of spiritual concept from a variety of sources</w:t>
            </w:r>
          </w:p>
          <w:p w:rsidR="00CD548C" w:rsidRDefault="00CD548C" w:rsidP="004247B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Works Cited Page MLA format </w:t>
            </w:r>
          </w:p>
          <w:p w:rsidR="002450D8" w:rsidRPr="004C705C" w:rsidRDefault="002450D8" w:rsidP="004247B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4 source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C705C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>Demonstrates a good foundation of research and some analysis of biblical stories/and of spiritual concept from a variety of sources</w:t>
            </w:r>
          </w:p>
          <w:p w:rsidR="00CD548C" w:rsidRDefault="00CD548C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Works Cited Page MLA format</w:t>
            </w:r>
          </w:p>
          <w:p w:rsidR="002450D8" w:rsidRPr="004C705C" w:rsidRDefault="002450D8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4 sources 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C705C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>Demonstrates a some research of biblical stories/and of spiritual concept from a few sources</w:t>
            </w:r>
          </w:p>
          <w:p w:rsidR="00CD548C" w:rsidRDefault="00CD548C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Works Cited Page not MLA format</w:t>
            </w:r>
          </w:p>
          <w:p w:rsidR="002450D8" w:rsidRPr="004C705C" w:rsidRDefault="002450D8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3 source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C705C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>Demonstrates little research of biblical stories/and of spiritual concept</w:t>
            </w:r>
          </w:p>
          <w:p w:rsidR="00CD548C" w:rsidRDefault="00CD548C" w:rsidP="00CD54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Works Cited Page missing or not MLA format</w:t>
            </w:r>
          </w:p>
          <w:p w:rsidR="002450D8" w:rsidRPr="004C705C" w:rsidRDefault="002450D8" w:rsidP="00CD54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Less than 3 </w:t>
            </w:r>
            <w:r w:rsidR="00D229DB">
              <w:rPr>
                <w:rFonts w:ascii="Times New Roman" w:hAnsi="Times New Roman" w:cs="Times New Roman"/>
                <w:szCs w:val="20"/>
              </w:rPr>
              <w:t>sources</w:t>
            </w:r>
            <w:bookmarkStart w:id="0" w:name="_GoBack"/>
            <w:bookmarkEnd w:id="0"/>
          </w:p>
        </w:tc>
      </w:tr>
      <w:tr w:rsidR="004C705C" w:rsidTr="00A91217">
        <w:trPr>
          <w:cantSplit/>
          <w:trHeight w:val="215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4C705C" w:rsidRDefault="00CD548C" w:rsidP="00CD548C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Movie/Story Quality</w:t>
            </w:r>
          </w:p>
          <w:p w:rsidR="002450D8" w:rsidRDefault="002450D8" w:rsidP="00CD548C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/50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C705C" w:rsidP="004C705C">
            <w:pPr>
              <w:spacing w:after="0" w:line="240" w:lineRule="auto"/>
              <w:contextualSpacing/>
              <w:rPr>
                <w:rFonts w:ascii="Times New Roman" w:hAnsi="Times New Roman" w:cs="Times New Roman"/>
                <w:i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CD548C" w:rsidP="00CD54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Vey quality video editing including sound and video</w:t>
            </w:r>
          </w:p>
          <w:p w:rsidR="00CD548C" w:rsidRPr="004C705C" w:rsidRDefault="00CD548C" w:rsidP="00CD54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Very quality reading skills- well practiced and clear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48C" w:rsidRDefault="00CD548C" w:rsidP="00CD54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Good quality video editing including sound and video</w:t>
            </w:r>
          </w:p>
          <w:p w:rsidR="00A91217" w:rsidRPr="00A91217" w:rsidRDefault="00CD548C" w:rsidP="00CD54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Good quality reading skills- well practiced and clear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48C" w:rsidRDefault="00CD548C" w:rsidP="00CD54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atisfactory video editing may include some sound and video issues but still understandable</w:t>
            </w:r>
          </w:p>
          <w:p w:rsidR="00A91217" w:rsidRPr="00CD548C" w:rsidRDefault="00CD548C" w:rsidP="00CD54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atisfactory</w:t>
            </w:r>
            <w:r w:rsidRPr="00CD548C">
              <w:rPr>
                <w:rFonts w:ascii="Times New Roman" w:hAnsi="Times New Roman" w:cs="Times New Roman"/>
                <w:szCs w:val="20"/>
              </w:rPr>
              <w:t xml:space="preserve"> reading skills- </w:t>
            </w:r>
            <w:r>
              <w:rPr>
                <w:rFonts w:ascii="Times New Roman" w:hAnsi="Times New Roman" w:cs="Times New Roman"/>
                <w:szCs w:val="20"/>
              </w:rPr>
              <w:t>somewhat practiced</w:t>
            </w:r>
            <w:r w:rsidRPr="00CD548C">
              <w:rPr>
                <w:rFonts w:ascii="Times New Roman" w:hAnsi="Times New Roman" w:cs="Times New Roman"/>
                <w:szCs w:val="20"/>
              </w:rPr>
              <w:t xml:space="preserve"> and clea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48C" w:rsidRDefault="00CD548C" w:rsidP="00CD54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oor video editing includes many sound and video issues and difficult to understand</w:t>
            </w:r>
          </w:p>
          <w:p w:rsidR="00A91217" w:rsidRPr="00CD548C" w:rsidRDefault="00CD548C" w:rsidP="00CD548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Poor</w:t>
            </w:r>
            <w:r w:rsidRPr="00CD548C">
              <w:rPr>
                <w:rFonts w:ascii="Times New Roman" w:hAnsi="Times New Roman" w:cs="Times New Roman"/>
                <w:szCs w:val="20"/>
              </w:rPr>
              <w:t xml:space="preserve"> reading skills- </w:t>
            </w:r>
            <w:r>
              <w:rPr>
                <w:rFonts w:ascii="Times New Roman" w:hAnsi="Times New Roman" w:cs="Times New Roman"/>
                <w:szCs w:val="20"/>
              </w:rPr>
              <w:t>unpracticed</w:t>
            </w:r>
            <w:r w:rsidRPr="00CD548C">
              <w:rPr>
                <w:rFonts w:ascii="Times New Roman" w:hAnsi="Times New Roman" w:cs="Times New Roman"/>
                <w:szCs w:val="20"/>
              </w:rPr>
              <w:t xml:space="preserve"> and </w:t>
            </w:r>
            <w:r>
              <w:rPr>
                <w:rFonts w:ascii="Times New Roman" w:hAnsi="Times New Roman" w:cs="Times New Roman"/>
                <w:szCs w:val="20"/>
              </w:rPr>
              <w:t>un</w:t>
            </w:r>
            <w:r w:rsidRPr="00CD548C">
              <w:rPr>
                <w:rFonts w:ascii="Times New Roman" w:hAnsi="Times New Roman" w:cs="Times New Roman"/>
                <w:szCs w:val="20"/>
              </w:rPr>
              <w:t>clear</w:t>
            </w:r>
          </w:p>
        </w:tc>
      </w:tr>
      <w:tr w:rsidR="004C705C" w:rsidTr="00A91217">
        <w:trPr>
          <w:cantSplit/>
          <w:trHeight w:val="2330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4C705C" w:rsidRDefault="004C705C" w:rsidP="004C705C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Critical Comments</w:t>
            </w:r>
          </w:p>
          <w:p w:rsidR="002450D8" w:rsidRDefault="002450D8" w:rsidP="004C705C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/50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4C705C" w:rsidP="004C705C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Pr="004C705C" w:rsidRDefault="004C705C" w:rsidP="002450D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>Demonstrates a</w:t>
            </w:r>
            <w:r w:rsidR="002450D8">
              <w:rPr>
                <w:rFonts w:ascii="Times New Roman" w:hAnsi="Times New Roman" w:cs="Times New Roman"/>
                <w:szCs w:val="20"/>
              </w:rPr>
              <w:t xml:space="preserve"> very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 strong level of higher order thinking and creativity when </w:t>
            </w:r>
            <w:r w:rsidR="002450D8">
              <w:rPr>
                <w:rFonts w:ascii="Times New Roman" w:hAnsi="Times New Roman" w:cs="Times New Roman"/>
                <w:szCs w:val="20"/>
              </w:rPr>
              <w:t>sharing- 2 life lessons, 1 challenge, and 3 discussion questions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Pr="004C705C" w:rsidRDefault="002450D8" w:rsidP="002450D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Demonstrates a </w:t>
            </w:r>
            <w:r>
              <w:rPr>
                <w:rFonts w:ascii="Times New Roman" w:hAnsi="Times New Roman" w:cs="Times New Roman"/>
                <w:szCs w:val="20"/>
              </w:rPr>
              <w:t>good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 level of higher order thinking and creativity when </w:t>
            </w:r>
            <w:r>
              <w:rPr>
                <w:rFonts w:ascii="Times New Roman" w:hAnsi="Times New Roman" w:cs="Times New Roman"/>
                <w:szCs w:val="20"/>
              </w:rPr>
              <w:t>sharing- 2 life lessons, 1 challenge, and 3 discussion question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Pr="004C705C" w:rsidRDefault="002450D8" w:rsidP="002450D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Demonstrates a </w:t>
            </w:r>
            <w:r>
              <w:rPr>
                <w:rFonts w:ascii="Times New Roman" w:hAnsi="Times New Roman" w:cs="Times New Roman"/>
                <w:szCs w:val="20"/>
              </w:rPr>
              <w:t>less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 higher order thinking and creativity when </w:t>
            </w:r>
            <w:r>
              <w:rPr>
                <w:rFonts w:ascii="Times New Roman" w:hAnsi="Times New Roman" w:cs="Times New Roman"/>
                <w:szCs w:val="20"/>
              </w:rPr>
              <w:t>sharing- 2 life lessons, 1 challenge, and 3 discussion question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C705C" w:rsidRDefault="002450D8" w:rsidP="002450D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Demonstrates a </w:t>
            </w:r>
            <w:r>
              <w:rPr>
                <w:rFonts w:ascii="Times New Roman" w:hAnsi="Times New Roman" w:cs="Times New Roman"/>
                <w:szCs w:val="20"/>
              </w:rPr>
              <w:t xml:space="preserve">lack </w:t>
            </w:r>
            <w:r w:rsidRPr="004C705C">
              <w:rPr>
                <w:rFonts w:ascii="Times New Roman" w:hAnsi="Times New Roman" w:cs="Times New Roman"/>
                <w:szCs w:val="20"/>
              </w:rPr>
              <w:t xml:space="preserve">higher order thinking and creativity when </w:t>
            </w:r>
            <w:r>
              <w:rPr>
                <w:rFonts w:ascii="Times New Roman" w:hAnsi="Times New Roman" w:cs="Times New Roman"/>
                <w:szCs w:val="20"/>
              </w:rPr>
              <w:t>sharing- 2 life lessons, 1 challenge, and 3 discussion questions</w:t>
            </w:r>
          </w:p>
          <w:p w:rsidR="002450D8" w:rsidRPr="004C705C" w:rsidRDefault="002450D8" w:rsidP="002450D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Less than the required number of lessons, challenges, and/or questions</w:t>
            </w:r>
          </w:p>
        </w:tc>
      </w:tr>
      <w:tr w:rsidR="000A1ED2" w:rsidTr="00A91217">
        <w:trPr>
          <w:cantSplit/>
          <w:trHeight w:val="1439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:rsidR="000A1ED2" w:rsidRDefault="000A1ED2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Overall</w:t>
            </w:r>
          </w:p>
          <w:p w:rsidR="002450D8" w:rsidRDefault="002450D8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/50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1ED2" w:rsidRDefault="000A1ED2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 w:rsidP="002450D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Overall feel of </w:t>
            </w:r>
            <w:r w:rsidR="00084092">
              <w:rPr>
                <w:rFonts w:ascii="Times New Roman" w:hAnsi="Times New Roman" w:cs="Times New Roman"/>
                <w:szCs w:val="20"/>
              </w:rPr>
              <w:t>p</w:t>
            </w:r>
            <w:r w:rsidR="00420902" w:rsidRPr="004C705C">
              <w:rPr>
                <w:rFonts w:ascii="Times New Roman" w:hAnsi="Times New Roman" w:cs="Times New Roman"/>
                <w:szCs w:val="20"/>
              </w:rPr>
              <w:t>rofile</w:t>
            </w:r>
            <w:r w:rsidR="00084092">
              <w:rPr>
                <w:rFonts w:ascii="Times New Roman" w:hAnsi="Times New Roman" w:cs="Times New Roman"/>
                <w:szCs w:val="20"/>
              </w:rPr>
              <w:t xml:space="preserve"> is e</w:t>
            </w:r>
            <w:r w:rsidRPr="004C705C">
              <w:rPr>
                <w:rFonts w:ascii="Times New Roman" w:hAnsi="Times New Roman" w:cs="Times New Roman"/>
                <w:szCs w:val="20"/>
              </w:rPr>
              <w:t>xcellent</w:t>
            </w:r>
          </w:p>
          <w:p w:rsidR="002450D8" w:rsidRPr="002450D8" w:rsidRDefault="002450D8" w:rsidP="002450D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hort story live or recorded should include references to the Psalms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50D8" w:rsidRDefault="000A1ED2" w:rsidP="002450D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Overall feel of </w:t>
            </w:r>
            <w:r w:rsidR="00084092">
              <w:rPr>
                <w:rFonts w:ascii="Times New Roman" w:hAnsi="Times New Roman" w:cs="Times New Roman"/>
                <w:szCs w:val="20"/>
              </w:rPr>
              <w:t>p</w:t>
            </w:r>
            <w:r w:rsidR="00420902" w:rsidRPr="004C705C">
              <w:rPr>
                <w:rFonts w:ascii="Times New Roman" w:hAnsi="Times New Roman" w:cs="Times New Roman"/>
                <w:szCs w:val="20"/>
              </w:rPr>
              <w:t>rofile</w:t>
            </w:r>
            <w:r w:rsidR="00084092">
              <w:rPr>
                <w:rFonts w:ascii="Times New Roman" w:hAnsi="Times New Roman" w:cs="Times New Roman"/>
                <w:szCs w:val="20"/>
              </w:rPr>
              <w:t xml:space="preserve"> d</w:t>
            </w:r>
            <w:r w:rsidRPr="004C705C">
              <w:rPr>
                <w:rFonts w:ascii="Times New Roman" w:hAnsi="Times New Roman" w:cs="Times New Roman"/>
                <w:szCs w:val="20"/>
              </w:rPr>
              <w:t>ecent</w:t>
            </w:r>
          </w:p>
          <w:p w:rsidR="000A1ED2" w:rsidRPr="002450D8" w:rsidRDefault="002450D8" w:rsidP="002450D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2450D8">
              <w:rPr>
                <w:rFonts w:ascii="Times New Roman" w:hAnsi="Times New Roman" w:cs="Times New Roman"/>
                <w:szCs w:val="20"/>
              </w:rPr>
              <w:t>Short story live or recorded should include references to the Psalm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450D8" w:rsidRDefault="000A1ED2" w:rsidP="002450D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Fair </w:t>
            </w:r>
            <w:r w:rsidR="00084092">
              <w:rPr>
                <w:rFonts w:ascii="Times New Roman" w:hAnsi="Times New Roman" w:cs="Times New Roman"/>
                <w:szCs w:val="20"/>
              </w:rPr>
              <w:t>p</w:t>
            </w:r>
            <w:r w:rsidR="00420902" w:rsidRPr="004C705C">
              <w:rPr>
                <w:rFonts w:ascii="Times New Roman" w:hAnsi="Times New Roman" w:cs="Times New Roman"/>
                <w:szCs w:val="20"/>
              </w:rPr>
              <w:t>rofile</w:t>
            </w:r>
          </w:p>
          <w:p w:rsidR="000A1ED2" w:rsidRPr="002450D8" w:rsidRDefault="002450D8" w:rsidP="002450D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2450D8">
              <w:rPr>
                <w:rFonts w:ascii="Times New Roman" w:hAnsi="Times New Roman" w:cs="Times New Roman"/>
                <w:szCs w:val="20"/>
              </w:rPr>
              <w:t>Short story live or recorded should include references to the Psalms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A1ED2" w:rsidRDefault="000A1ED2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 xml:space="preserve">Overall feel of </w:t>
            </w:r>
            <w:r w:rsidR="00084092">
              <w:rPr>
                <w:rFonts w:ascii="Times New Roman" w:hAnsi="Times New Roman" w:cs="Times New Roman"/>
                <w:szCs w:val="20"/>
              </w:rPr>
              <w:t>p</w:t>
            </w:r>
            <w:r w:rsidR="00420902" w:rsidRPr="004C705C">
              <w:rPr>
                <w:rFonts w:ascii="Times New Roman" w:hAnsi="Times New Roman" w:cs="Times New Roman"/>
                <w:szCs w:val="20"/>
              </w:rPr>
              <w:t>rofile is weak</w:t>
            </w:r>
          </w:p>
          <w:p w:rsidR="002450D8" w:rsidRPr="004C705C" w:rsidRDefault="002450D8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No Psalm reference when needed</w:t>
            </w:r>
          </w:p>
          <w:p w:rsidR="000A1ED2" w:rsidRPr="004C705C" w:rsidRDefault="00420902" w:rsidP="004C705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23" w:hanging="180"/>
              <w:rPr>
                <w:rFonts w:ascii="Times New Roman" w:hAnsi="Times New Roman" w:cs="Times New Roman"/>
                <w:szCs w:val="20"/>
              </w:rPr>
            </w:pPr>
            <w:r w:rsidRPr="004C705C">
              <w:rPr>
                <w:rFonts w:ascii="Times New Roman" w:hAnsi="Times New Roman" w:cs="Times New Roman"/>
                <w:szCs w:val="20"/>
              </w:rPr>
              <w:t>Basic</w:t>
            </w:r>
            <w:r w:rsidR="000A1ED2" w:rsidRPr="004C705C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</w:tc>
      </w:tr>
    </w:tbl>
    <w:p w:rsidR="00AB137B" w:rsidRPr="002450D8" w:rsidRDefault="002450D8">
      <w:pPr>
        <w:rPr>
          <w:rFonts w:ascii="Times New Roman" w:hAnsi="Times New Roman" w:cs="Times New Roman"/>
          <w:b/>
          <w:sz w:val="32"/>
        </w:rPr>
      </w:pPr>
      <w:r w:rsidRPr="002450D8">
        <w:rPr>
          <w:rFonts w:ascii="Times New Roman" w:hAnsi="Times New Roman" w:cs="Times New Roman"/>
          <w:b/>
          <w:sz w:val="32"/>
        </w:rPr>
        <w:t>____+____+____+____=____/200</w:t>
      </w:r>
    </w:p>
    <w:sectPr w:rsidR="00AB137B" w:rsidRPr="002450D8" w:rsidSect="00A91217">
      <w:pgSz w:w="15840" w:h="12240" w:orient="landscape"/>
      <w:pgMar w:top="360" w:right="5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66605A"/>
    <w:multiLevelType w:val="hybridMultilevel"/>
    <w:tmpl w:val="56DA7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63057E"/>
    <w:multiLevelType w:val="hybridMultilevel"/>
    <w:tmpl w:val="CBE81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DM2MTM2NzYxMLRU0lEKTi0uzszPAykwqQUAdbuTuywAAAA="/>
  </w:docVars>
  <w:rsids>
    <w:rsidRoot w:val="000A1ED2"/>
    <w:rsid w:val="00084092"/>
    <w:rsid w:val="000A1ED2"/>
    <w:rsid w:val="002450D8"/>
    <w:rsid w:val="002D6DF7"/>
    <w:rsid w:val="00420902"/>
    <w:rsid w:val="004247B8"/>
    <w:rsid w:val="004C705C"/>
    <w:rsid w:val="00660EB5"/>
    <w:rsid w:val="0067118D"/>
    <w:rsid w:val="00A222E9"/>
    <w:rsid w:val="00A91217"/>
    <w:rsid w:val="00AB137B"/>
    <w:rsid w:val="00CD548C"/>
    <w:rsid w:val="00D22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8110772-5684-4B0D-9D21-EB1BFF470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1ED2"/>
    <w:pPr>
      <w:spacing w:after="200" w:line="276" w:lineRule="auto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1ED2"/>
    <w:pPr>
      <w:spacing w:after="0"/>
      <w:jc w:val="left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0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47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7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47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mar Sandiford</dc:creator>
  <cp:keywords/>
  <dc:description/>
  <cp:lastModifiedBy>Lemar Sandiford</cp:lastModifiedBy>
  <cp:revision>4</cp:revision>
  <cp:lastPrinted>2020-12-14T18:06:00Z</cp:lastPrinted>
  <dcterms:created xsi:type="dcterms:W3CDTF">2020-02-12T17:30:00Z</dcterms:created>
  <dcterms:modified xsi:type="dcterms:W3CDTF">2020-12-14T18:09:00Z</dcterms:modified>
</cp:coreProperties>
</file>